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2ECE2" w14:textId="4E70A593" w:rsidR="004E0831" w:rsidRDefault="000E2401" w:rsidP="004E0831">
      <w:pPr>
        <w:spacing w:after="0"/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  <w:lang w:eastAsia="en-AU"/>
        </w:rPr>
        <w:t xml:space="preserve"> </w:t>
      </w:r>
    </w:p>
    <w:p w14:paraId="3926EC47" w14:textId="01482745" w:rsidR="00343DB8" w:rsidRDefault="00E01346" w:rsidP="00B0687C">
      <w:pPr>
        <w:spacing w:after="240" w:line="240" w:lineRule="auto"/>
        <w:rPr>
          <w:sz w:val="24"/>
          <w:szCs w:val="24"/>
        </w:rPr>
      </w:pPr>
      <w:r>
        <w:rPr>
          <w:sz w:val="24"/>
          <w:szCs w:val="24"/>
        </w:rPr>
        <w:t>Thank you for applying for membership to Glenlyon Upper Loddon Landcare Group Inc (</w:t>
      </w:r>
      <w:r w:rsidR="00343DB8">
        <w:rPr>
          <w:sz w:val="24"/>
          <w:szCs w:val="24"/>
        </w:rPr>
        <w:t>GULLG</w:t>
      </w:r>
      <w:r>
        <w:rPr>
          <w:sz w:val="24"/>
          <w:szCs w:val="24"/>
        </w:rPr>
        <w:t>)</w:t>
      </w:r>
      <w:r w:rsidR="00343DB8">
        <w:rPr>
          <w:sz w:val="24"/>
          <w:szCs w:val="24"/>
        </w:rPr>
        <w:t xml:space="preserve"> </w:t>
      </w:r>
    </w:p>
    <w:p w14:paraId="0C876461" w14:textId="4F28831E" w:rsidR="004E0831" w:rsidRPr="00463FA7" w:rsidRDefault="00343DB8" w:rsidP="00B0687C">
      <w:pPr>
        <w:spacing w:after="24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lease </w:t>
      </w:r>
      <w:r w:rsidR="00E01346">
        <w:rPr>
          <w:sz w:val="24"/>
          <w:szCs w:val="24"/>
        </w:rPr>
        <w:t>complete t</w:t>
      </w:r>
      <w:r>
        <w:rPr>
          <w:sz w:val="24"/>
          <w:szCs w:val="24"/>
        </w:rPr>
        <w:t xml:space="preserve">he following membership information. </w:t>
      </w:r>
      <w:r w:rsidR="00D820E5" w:rsidRPr="00463FA7">
        <w:rPr>
          <w:sz w:val="24"/>
          <w:szCs w:val="24"/>
        </w:rPr>
        <w:t xml:space="preserve">It is important </w:t>
      </w:r>
      <w:r w:rsidR="005D02A0">
        <w:rPr>
          <w:sz w:val="24"/>
          <w:szCs w:val="24"/>
        </w:rPr>
        <w:t>all</w:t>
      </w:r>
      <w:r w:rsidR="004E0831" w:rsidRPr="00463FA7">
        <w:rPr>
          <w:sz w:val="24"/>
          <w:szCs w:val="24"/>
        </w:rPr>
        <w:t xml:space="preserve"> details </w:t>
      </w:r>
      <w:r w:rsidR="00D820E5" w:rsidRPr="00463FA7">
        <w:rPr>
          <w:sz w:val="24"/>
          <w:szCs w:val="24"/>
        </w:rPr>
        <w:t xml:space="preserve">are </w:t>
      </w:r>
      <w:r w:rsidR="002729CF" w:rsidRPr="00463FA7">
        <w:rPr>
          <w:sz w:val="24"/>
          <w:szCs w:val="24"/>
        </w:rPr>
        <w:t>correct</w:t>
      </w:r>
      <w:r w:rsidR="005D02A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 ensure you </w:t>
      </w:r>
      <w:r w:rsidR="00E01346">
        <w:rPr>
          <w:sz w:val="24"/>
          <w:szCs w:val="24"/>
        </w:rPr>
        <w:t xml:space="preserve">will be </w:t>
      </w:r>
      <w:r>
        <w:rPr>
          <w:sz w:val="24"/>
          <w:szCs w:val="24"/>
        </w:rPr>
        <w:t xml:space="preserve">properly registered at </w:t>
      </w:r>
      <w:r w:rsidR="005D02A0" w:rsidRPr="005D02A0">
        <w:rPr>
          <w:sz w:val="24"/>
          <w:szCs w:val="24"/>
        </w:rPr>
        <w:t>Landcare Victoria Inc.</w:t>
      </w:r>
    </w:p>
    <w:p w14:paraId="5925C36C" w14:textId="539E0E35" w:rsidR="00205D5E" w:rsidRPr="00205D5E" w:rsidRDefault="00205D5E" w:rsidP="00205D5E">
      <w:pPr>
        <w:spacing w:after="120" w:line="240" w:lineRule="auto"/>
        <w:rPr>
          <w:b/>
          <w:bCs/>
          <w:sz w:val="24"/>
          <w:szCs w:val="24"/>
        </w:rPr>
      </w:pPr>
      <w:r w:rsidRPr="00205D5E">
        <w:rPr>
          <w:b/>
          <w:bCs/>
          <w:sz w:val="24"/>
          <w:szCs w:val="24"/>
        </w:rPr>
        <w:t>Return of Membership Form and payment of Membership Fee</w:t>
      </w:r>
    </w:p>
    <w:p w14:paraId="4D3FFB32" w14:textId="5EC2760C" w:rsidR="00205D5E" w:rsidRPr="00117917" w:rsidRDefault="00664362" w:rsidP="00E01346">
      <w:pPr>
        <w:spacing w:after="120" w:line="240" w:lineRule="auto"/>
        <w:ind w:left="360"/>
        <w:rPr>
          <w:b/>
          <w:bCs/>
          <w:sz w:val="24"/>
          <w:szCs w:val="24"/>
        </w:rPr>
      </w:pPr>
      <w:r w:rsidRPr="00117917">
        <w:rPr>
          <w:b/>
          <w:bCs/>
          <w:sz w:val="24"/>
          <w:szCs w:val="24"/>
        </w:rPr>
        <w:t xml:space="preserve">Please return the </w:t>
      </w:r>
      <w:r w:rsidR="00117917">
        <w:rPr>
          <w:b/>
          <w:bCs/>
          <w:sz w:val="24"/>
          <w:szCs w:val="24"/>
        </w:rPr>
        <w:t>Membership F</w:t>
      </w:r>
      <w:r w:rsidRPr="00117917">
        <w:rPr>
          <w:b/>
          <w:bCs/>
          <w:sz w:val="24"/>
          <w:szCs w:val="24"/>
        </w:rPr>
        <w:t xml:space="preserve">orm </w:t>
      </w:r>
      <w:r w:rsidR="009241CD">
        <w:rPr>
          <w:b/>
          <w:bCs/>
          <w:sz w:val="24"/>
          <w:szCs w:val="24"/>
        </w:rPr>
        <w:t>via</w:t>
      </w:r>
      <w:r w:rsidR="00205D5E" w:rsidRPr="00117917">
        <w:rPr>
          <w:b/>
          <w:bCs/>
          <w:sz w:val="24"/>
          <w:szCs w:val="24"/>
        </w:rPr>
        <w:t>:</w:t>
      </w:r>
    </w:p>
    <w:p w14:paraId="18348BF4" w14:textId="560F152B" w:rsidR="00205D5E" w:rsidRPr="00205D5E" w:rsidRDefault="00205D5E" w:rsidP="00205D5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sz w:val="24"/>
          <w:szCs w:val="24"/>
        </w:rPr>
      </w:pPr>
      <w:r w:rsidRPr="00205D5E">
        <w:rPr>
          <w:sz w:val="24"/>
          <w:szCs w:val="24"/>
        </w:rPr>
        <w:t xml:space="preserve">Email: </w:t>
      </w:r>
      <w:hyperlink r:id="rId7" w:history="1">
        <w:r w:rsidRPr="00205D5E">
          <w:rPr>
            <w:rStyle w:val="Hyperlink"/>
            <w:color w:val="auto"/>
            <w:sz w:val="24"/>
            <w:szCs w:val="24"/>
          </w:rPr>
          <w:t>glenlyonlandcare@outlook.com</w:t>
        </w:r>
      </w:hyperlink>
      <w:r>
        <w:rPr>
          <w:sz w:val="24"/>
          <w:szCs w:val="24"/>
        </w:rPr>
        <w:t xml:space="preserve"> </w:t>
      </w:r>
      <w:r w:rsidR="009241CD">
        <w:rPr>
          <w:sz w:val="24"/>
          <w:szCs w:val="24"/>
        </w:rPr>
        <w:t>, or</w:t>
      </w:r>
      <w:r>
        <w:rPr>
          <w:sz w:val="24"/>
          <w:szCs w:val="24"/>
        </w:rPr>
        <w:t xml:space="preserve"> </w:t>
      </w:r>
    </w:p>
    <w:p w14:paraId="39730660" w14:textId="100C5EEF" w:rsidR="004E0831" w:rsidRPr="00205D5E" w:rsidRDefault="00205D5E" w:rsidP="00205D5E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sz w:val="24"/>
          <w:szCs w:val="24"/>
        </w:rPr>
      </w:pPr>
      <w:r w:rsidRPr="00205D5E">
        <w:rPr>
          <w:sz w:val="24"/>
          <w:szCs w:val="24"/>
        </w:rPr>
        <w:t xml:space="preserve">Post: </w:t>
      </w:r>
      <w:r w:rsidR="004E0831" w:rsidRPr="00205D5E">
        <w:rPr>
          <w:sz w:val="24"/>
          <w:szCs w:val="24"/>
        </w:rPr>
        <w:t>PO Box 471, Daylesford, Vic</w:t>
      </w:r>
      <w:r w:rsidR="003C36CD" w:rsidRPr="00205D5E">
        <w:rPr>
          <w:sz w:val="24"/>
          <w:szCs w:val="24"/>
        </w:rPr>
        <w:t>.</w:t>
      </w:r>
      <w:r w:rsidR="004E0831" w:rsidRPr="00205D5E">
        <w:rPr>
          <w:sz w:val="24"/>
          <w:szCs w:val="24"/>
        </w:rPr>
        <w:t xml:space="preserve"> 3460.</w:t>
      </w:r>
    </w:p>
    <w:p w14:paraId="21924691" w14:textId="0ADE60E2" w:rsidR="00D820E5" w:rsidRPr="00463FA7" w:rsidRDefault="00805C7F" w:rsidP="00E01346">
      <w:pPr>
        <w:spacing w:after="120" w:line="240" w:lineRule="auto"/>
        <w:ind w:left="360"/>
        <w:rPr>
          <w:b/>
          <w:sz w:val="24"/>
          <w:szCs w:val="24"/>
        </w:rPr>
      </w:pPr>
      <w:r w:rsidRPr="00463FA7">
        <w:rPr>
          <w:b/>
          <w:sz w:val="24"/>
          <w:szCs w:val="24"/>
        </w:rPr>
        <w:t>MEMBERSHIP FEE</w:t>
      </w:r>
      <w:r w:rsidR="00205D5E">
        <w:rPr>
          <w:b/>
          <w:sz w:val="24"/>
          <w:szCs w:val="24"/>
        </w:rPr>
        <w:t xml:space="preserve"> </w:t>
      </w:r>
      <w:r w:rsidR="0056531E">
        <w:rPr>
          <w:b/>
          <w:sz w:val="24"/>
          <w:szCs w:val="24"/>
        </w:rPr>
        <w:t>is</w:t>
      </w:r>
      <w:r w:rsidR="00205D5E">
        <w:rPr>
          <w:b/>
          <w:sz w:val="24"/>
          <w:szCs w:val="24"/>
        </w:rPr>
        <w:t xml:space="preserve"> </w:t>
      </w:r>
      <w:r w:rsidR="00B0687C">
        <w:rPr>
          <w:b/>
          <w:sz w:val="24"/>
          <w:szCs w:val="24"/>
        </w:rPr>
        <w:t xml:space="preserve">individual at </w:t>
      </w:r>
      <w:r w:rsidR="00D820E5" w:rsidRPr="00463FA7">
        <w:rPr>
          <w:b/>
          <w:sz w:val="24"/>
          <w:szCs w:val="24"/>
        </w:rPr>
        <w:t>$1</w:t>
      </w:r>
      <w:r w:rsidR="00664362">
        <w:rPr>
          <w:b/>
          <w:sz w:val="24"/>
          <w:szCs w:val="24"/>
        </w:rPr>
        <w:t>0</w:t>
      </w:r>
      <w:r w:rsidR="00D820E5" w:rsidRPr="00463FA7">
        <w:rPr>
          <w:b/>
          <w:sz w:val="24"/>
          <w:szCs w:val="24"/>
        </w:rPr>
        <w:t xml:space="preserve"> per </w:t>
      </w:r>
      <w:r w:rsidR="00B0687C">
        <w:rPr>
          <w:b/>
          <w:sz w:val="24"/>
          <w:szCs w:val="24"/>
        </w:rPr>
        <w:t>year</w:t>
      </w:r>
    </w:p>
    <w:p w14:paraId="1F66B630" w14:textId="77777777" w:rsidR="003C21D2" w:rsidRDefault="006934BD" w:rsidP="00E01346">
      <w:pPr>
        <w:spacing w:after="120" w:line="240" w:lineRule="auto"/>
        <w:ind w:left="360"/>
        <w:rPr>
          <w:sz w:val="24"/>
          <w:szCs w:val="24"/>
        </w:rPr>
      </w:pPr>
      <w:r w:rsidRPr="00463FA7">
        <w:rPr>
          <w:sz w:val="24"/>
          <w:szCs w:val="24"/>
        </w:rPr>
        <w:t>Payment can be made by</w:t>
      </w:r>
      <w:r w:rsidR="003C21D2">
        <w:rPr>
          <w:sz w:val="24"/>
          <w:szCs w:val="24"/>
        </w:rPr>
        <w:t>:</w:t>
      </w:r>
    </w:p>
    <w:p w14:paraId="179D4FC6" w14:textId="426808FC" w:rsidR="003C21D2" w:rsidRPr="003C21D2" w:rsidRDefault="006934BD" w:rsidP="00117917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sz w:val="24"/>
          <w:szCs w:val="24"/>
        </w:rPr>
      </w:pPr>
      <w:r w:rsidRPr="004958D1">
        <w:rPr>
          <w:b/>
          <w:bCs/>
          <w:sz w:val="24"/>
          <w:szCs w:val="24"/>
        </w:rPr>
        <w:t>Electronic Funds Transfer</w:t>
      </w:r>
      <w:r w:rsidR="003C21D2" w:rsidRPr="003C21D2">
        <w:rPr>
          <w:sz w:val="24"/>
          <w:szCs w:val="24"/>
        </w:rPr>
        <w:t xml:space="preserve"> via </w:t>
      </w:r>
      <w:r w:rsidR="00D820E5" w:rsidRPr="003C21D2">
        <w:rPr>
          <w:sz w:val="24"/>
          <w:szCs w:val="24"/>
        </w:rPr>
        <w:t xml:space="preserve">Bendigo Bank </w:t>
      </w:r>
      <w:r w:rsidR="003C21D2" w:rsidRPr="003C21D2">
        <w:rPr>
          <w:sz w:val="24"/>
          <w:szCs w:val="24"/>
        </w:rPr>
        <w:t>as follows:</w:t>
      </w:r>
    </w:p>
    <w:p w14:paraId="3F4C746D" w14:textId="6F20DB1A" w:rsidR="003C21D2" w:rsidRDefault="003C21D2" w:rsidP="00117917">
      <w:pPr>
        <w:tabs>
          <w:tab w:val="left" w:pos="1560"/>
          <w:tab w:val="left" w:pos="2977"/>
        </w:tabs>
        <w:spacing w:after="0" w:line="240" w:lineRule="auto"/>
        <w:ind w:left="1560" w:hanging="1560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805C7F" w:rsidRPr="00463FA7">
        <w:rPr>
          <w:b/>
          <w:sz w:val="24"/>
          <w:szCs w:val="24"/>
        </w:rPr>
        <w:t>BSB</w:t>
      </w:r>
      <w:r>
        <w:rPr>
          <w:b/>
          <w:sz w:val="24"/>
          <w:szCs w:val="24"/>
        </w:rPr>
        <w:t>:</w:t>
      </w:r>
      <w:r w:rsidR="00D820E5" w:rsidRPr="00463FA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</w:r>
      <w:r w:rsidR="00D820E5" w:rsidRPr="00463FA7">
        <w:rPr>
          <w:b/>
          <w:sz w:val="24"/>
          <w:szCs w:val="24"/>
        </w:rPr>
        <w:t>633-000</w:t>
      </w:r>
    </w:p>
    <w:p w14:paraId="4A2D78C4" w14:textId="065EEFB2" w:rsidR="003C21D2" w:rsidRDefault="003C21D2" w:rsidP="00117917">
      <w:pPr>
        <w:tabs>
          <w:tab w:val="left" w:pos="1560"/>
          <w:tab w:val="left" w:pos="2977"/>
        </w:tabs>
        <w:spacing w:after="0" w:line="240" w:lineRule="auto"/>
        <w:ind w:left="1560" w:hanging="15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D820E5" w:rsidRPr="003C21D2">
        <w:rPr>
          <w:b/>
          <w:bCs/>
          <w:sz w:val="24"/>
          <w:szCs w:val="24"/>
        </w:rPr>
        <w:t xml:space="preserve">A/c </w:t>
      </w:r>
      <w:r w:rsidRPr="003C21D2">
        <w:rPr>
          <w:b/>
          <w:bCs/>
          <w:sz w:val="24"/>
          <w:szCs w:val="24"/>
        </w:rPr>
        <w:t>Number:</w:t>
      </w:r>
      <w:r w:rsidR="00D820E5" w:rsidRPr="003C21D2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ab/>
      </w:r>
      <w:r w:rsidR="00D820E5" w:rsidRPr="003C21D2">
        <w:rPr>
          <w:b/>
          <w:bCs/>
          <w:sz w:val="24"/>
          <w:szCs w:val="24"/>
        </w:rPr>
        <w:t xml:space="preserve">107106791 </w:t>
      </w:r>
    </w:p>
    <w:p w14:paraId="5E821801" w14:textId="3EAE1065" w:rsidR="003C21D2" w:rsidRPr="004958D1" w:rsidRDefault="004958D1" w:rsidP="00117917">
      <w:pPr>
        <w:tabs>
          <w:tab w:val="left" w:pos="1560"/>
          <w:tab w:val="left" w:pos="2977"/>
        </w:tabs>
        <w:spacing w:after="0" w:line="240" w:lineRule="auto"/>
        <w:rPr>
          <w:b/>
          <w:bCs/>
          <w:i/>
          <w:i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4958D1">
        <w:rPr>
          <w:b/>
          <w:bCs/>
          <w:sz w:val="24"/>
          <w:szCs w:val="24"/>
        </w:rPr>
        <w:t xml:space="preserve">Reference: </w:t>
      </w:r>
      <w:r>
        <w:rPr>
          <w:b/>
          <w:bCs/>
          <w:sz w:val="24"/>
          <w:szCs w:val="24"/>
        </w:rPr>
        <w:tab/>
      </w:r>
      <w:r w:rsidR="003C21D2" w:rsidRPr="004958D1">
        <w:rPr>
          <w:sz w:val="24"/>
          <w:szCs w:val="24"/>
        </w:rPr>
        <w:t>So that your payment can be identified please include</w:t>
      </w:r>
      <w:r w:rsidR="003C21D2" w:rsidRPr="004958D1">
        <w:rPr>
          <w:b/>
          <w:bCs/>
          <w:i/>
          <w:iCs/>
          <w:sz w:val="24"/>
          <w:szCs w:val="24"/>
        </w:rPr>
        <w:t>:</w:t>
      </w:r>
    </w:p>
    <w:p w14:paraId="281902B4" w14:textId="631CE7AB" w:rsidR="00035E2F" w:rsidRPr="00463FA7" w:rsidRDefault="004958D1" w:rsidP="004958D1">
      <w:pPr>
        <w:tabs>
          <w:tab w:val="left" w:pos="2977"/>
        </w:tabs>
        <w:spacing w:after="120" w:line="240" w:lineRule="auto"/>
        <w:rPr>
          <w:sz w:val="24"/>
          <w:szCs w:val="24"/>
        </w:rPr>
      </w:pPr>
      <w:r>
        <w:rPr>
          <w:b/>
          <w:i/>
          <w:sz w:val="24"/>
          <w:szCs w:val="24"/>
        </w:rPr>
        <w:tab/>
      </w:r>
      <w:r w:rsidR="00834739" w:rsidRPr="00463FA7">
        <w:rPr>
          <w:b/>
          <w:i/>
          <w:sz w:val="24"/>
          <w:szCs w:val="24"/>
        </w:rPr>
        <w:t>SURNAME and</w:t>
      </w:r>
      <w:r w:rsidR="005A61B0">
        <w:rPr>
          <w:sz w:val="24"/>
          <w:szCs w:val="24"/>
        </w:rPr>
        <w:t xml:space="preserve"> </w:t>
      </w:r>
      <w:r w:rsidR="00D820E5" w:rsidRPr="00463FA7">
        <w:rPr>
          <w:b/>
          <w:i/>
          <w:sz w:val="24"/>
          <w:szCs w:val="24"/>
        </w:rPr>
        <w:t>m</w:t>
      </w:r>
      <w:r w:rsidR="004F4AC9">
        <w:rPr>
          <w:b/>
          <w:i/>
          <w:sz w:val="24"/>
          <w:szCs w:val="24"/>
        </w:rPr>
        <w:t>’</w:t>
      </w:r>
      <w:r w:rsidR="00D820E5" w:rsidRPr="00463FA7">
        <w:rPr>
          <w:b/>
          <w:i/>
          <w:sz w:val="24"/>
          <w:szCs w:val="24"/>
        </w:rPr>
        <w:t>ship</w:t>
      </w:r>
      <w:r w:rsidR="00805C7F" w:rsidRPr="00463FA7">
        <w:rPr>
          <w:sz w:val="24"/>
          <w:szCs w:val="24"/>
        </w:rPr>
        <w:t xml:space="preserve"> </w:t>
      </w:r>
    </w:p>
    <w:p w14:paraId="341DEC56" w14:textId="43BD5452" w:rsidR="004958D1" w:rsidRDefault="004958D1" w:rsidP="004958D1">
      <w:pPr>
        <w:pStyle w:val="ListParagraph"/>
        <w:numPr>
          <w:ilvl w:val="0"/>
          <w:numId w:val="2"/>
        </w:numPr>
        <w:spacing w:after="120" w:line="240" w:lineRule="auto"/>
        <w:rPr>
          <w:i/>
          <w:iCs/>
          <w:sz w:val="24"/>
          <w:szCs w:val="24"/>
        </w:rPr>
      </w:pPr>
      <w:r w:rsidRPr="004958D1">
        <w:rPr>
          <w:b/>
          <w:bCs/>
          <w:sz w:val="24"/>
          <w:szCs w:val="24"/>
        </w:rPr>
        <w:t>Cheque</w:t>
      </w:r>
      <w:r>
        <w:rPr>
          <w:sz w:val="24"/>
          <w:szCs w:val="24"/>
        </w:rPr>
        <w:t xml:space="preserve"> – payable to </w:t>
      </w:r>
      <w:bookmarkStart w:id="0" w:name="_Hlk107741103"/>
      <w:r w:rsidRPr="004958D1">
        <w:rPr>
          <w:i/>
          <w:iCs/>
          <w:sz w:val="24"/>
          <w:szCs w:val="24"/>
        </w:rPr>
        <w:t>Glenlyon Upper Loddon Landcare Group</w:t>
      </w:r>
      <w:bookmarkEnd w:id="0"/>
    </w:p>
    <w:p w14:paraId="30D29A7E" w14:textId="77777777" w:rsidR="00B0687C" w:rsidRDefault="00B0687C" w:rsidP="00B52959">
      <w:pPr>
        <w:spacing w:after="0" w:line="240" w:lineRule="auto"/>
        <w:rPr>
          <w:sz w:val="24"/>
          <w:szCs w:val="24"/>
        </w:rPr>
      </w:pPr>
    </w:p>
    <w:p w14:paraId="37E5FEE1" w14:textId="503232C5" w:rsidR="00B52959" w:rsidRPr="00B52959" w:rsidRDefault="00B52959" w:rsidP="00B52959">
      <w:pPr>
        <w:spacing w:after="0" w:line="240" w:lineRule="auto"/>
        <w:rPr>
          <w:sz w:val="24"/>
          <w:szCs w:val="24"/>
        </w:rPr>
      </w:pPr>
      <w:r w:rsidRPr="00B52959">
        <w:rPr>
          <w:sz w:val="24"/>
          <w:szCs w:val="24"/>
        </w:rPr>
        <w:t>Thank you.</w:t>
      </w:r>
      <w:r w:rsidRPr="00D820E5">
        <w:br/>
      </w:r>
      <w:r w:rsidRPr="004958D1">
        <w:t xml:space="preserve">Secretary, </w:t>
      </w:r>
      <w:r w:rsidRPr="00B52959">
        <w:rPr>
          <w:sz w:val="24"/>
          <w:szCs w:val="24"/>
        </w:rPr>
        <w:t>Glenlyon Upper Loddon Landcare Group</w:t>
      </w:r>
    </w:p>
    <w:p w14:paraId="0D6FD33C" w14:textId="77777777" w:rsidR="00B52959" w:rsidRPr="004958D1" w:rsidRDefault="00B52959" w:rsidP="00B52959">
      <w:pPr>
        <w:spacing w:after="0" w:line="240" w:lineRule="auto"/>
      </w:pPr>
      <w:r>
        <w:t>PO Box 471, Daylesford VIC 3640</w:t>
      </w:r>
    </w:p>
    <w:p w14:paraId="5158B617" w14:textId="77777777" w:rsidR="000E2401" w:rsidRPr="000E2401" w:rsidRDefault="000E2401" w:rsidP="000E2401">
      <w:pPr>
        <w:spacing w:after="120"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7088"/>
      </w:tblGrid>
      <w:tr w:rsidR="00BC2892" w14:paraId="74A2FFB7" w14:textId="77777777" w:rsidTr="00BC2892">
        <w:trPr>
          <w:trHeight w:val="454"/>
        </w:trPr>
        <w:tc>
          <w:tcPr>
            <w:tcW w:w="2972" w:type="dxa"/>
            <w:vAlign w:val="center"/>
          </w:tcPr>
          <w:p w14:paraId="6ED49BB1" w14:textId="761D5107" w:rsidR="00BC2892" w:rsidRPr="00BC2892" w:rsidRDefault="00BC2892" w:rsidP="004958D1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BC2892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7088" w:type="dxa"/>
            <w:vAlign w:val="center"/>
          </w:tcPr>
          <w:p w14:paraId="6D65C77D" w14:textId="77777777" w:rsidR="00BC2892" w:rsidRDefault="00BC2892" w:rsidP="004958D1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BC2892" w14:paraId="244149A5" w14:textId="77777777" w:rsidTr="00BC2892">
        <w:trPr>
          <w:trHeight w:val="454"/>
        </w:trPr>
        <w:tc>
          <w:tcPr>
            <w:tcW w:w="2972" w:type="dxa"/>
            <w:vAlign w:val="center"/>
          </w:tcPr>
          <w:p w14:paraId="5AFB3405" w14:textId="51C3B1F4" w:rsidR="00BC2892" w:rsidRPr="00BC2892" w:rsidRDefault="00BC2892" w:rsidP="004958D1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BC2892">
              <w:rPr>
                <w:b/>
                <w:bCs/>
                <w:sz w:val="24"/>
                <w:szCs w:val="24"/>
              </w:rPr>
              <w:t>Residential Address (Local)</w:t>
            </w:r>
          </w:p>
        </w:tc>
        <w:tc>
          <w:tcPr>
            <w:tcW w:w="7088" w:type="dxa"/>
            <w:vAlign w:val="center"/>
          </w:tcPr>
          <w:p w14:paraId="72077C87" w14:textId="77777777" w:rsidR="00BC2892" w:rsidRDefault="00BC2892" w:rsidP="004958D1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BC2892" w14:paraId="01892E2D" w14:textId="77777777" w:rsidTr="00BC2892">
        <w:trPr>
          <w:trHeight w:val="454"/>
        </w:trPr>
        <w:tc>
          <w:tcPr>
            <w:tcW w:w="2972" w:type="dxa"/>
            <w:vAlign w:val="center"/>
          </w:tcPr>
          <w:p w14:paraId="6003169F" w14:textId="6F43DD0C" w:rsidR="00BC2892" w:rsidRPr="00BC2892" w:rsidRDefault="00BC2892" w:rsidP="004958D1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BC2892">
              <w:rPr>
                <w:b/>
                <w:bCs/>
                <w:sz w:val="24"/>
                <w:szCs w:val="24"/>
              </w:rPr>
              <w:t>Residential Address (Other)</w:t>
            </w:r>
          </w:p>
        </w:tc>
        <w:tc>
          <w:tcPr>
            <w:tcW w:w="7088" w:type="dxa"/>
            <w:vAlign w:val="center"/>
          </w:tcPr>
          <w:p w14:paraId="7187CB25" w14:textId="77777777" w:rsidR="00BC2892" w:rsidRDefault="00BC2892" w:rsidP="004958D1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BC2892" w14:paraId="0FDA485D" w14:textId="77777777" w:rsidTr="00BC2892">
        <w:trPr>
          <w:trHeight w:val="454"/>
        </w:trPr>
        <w:tc>
          <w:tcPr>
            <w:tcW w:w="2972" w:type="dxa"/>
            <w:vAlign w:val="center"/>
          </w:tcPr>
          <w:p w14:paraId="77B3097E" w14:textId="7DF63930" w:rsidR="00BC2892" w:rsidRPr="00BC2892" w:rsidRDefault="00BC2892" w:rsidP="004958D1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BC2892">
              <w:rPr>
                <w:b/>
                <w:bCs/>
                <w:sz w:val="24"/>
                <w:szCs w:val="24"/>
              </w:rPr>
              <w:t xml:space="preserve">Postal Address </w:t>
            </w:r>
          </w:p>
        </w:tc>
        <w:tc>
          <w:tcPr>
            <w:tcW w:w="7088" w:type="dxa"/>
            <w:vAlign w:val="center"/>
          </w:tcPr>
          <w:p w14:paraId="2A801CB6" w14:textId="77777777" w:rsidR="00BC2892" w:rsidRDefault="00BC2892" w:rsidP="004958D1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BC2892" w14:paraId="296815A7" w14:textId="77777777" w:rsidTr="00BC2892">
        <w:trPr>
          <w:trHeight w:val="454"/>
        </w:trPr>
        <w:tc>
          <w:tcPr>
            <w:tcW w:w="2972" w:type="dxa"/>
            <w:vAlign w:val="center"/>
          </w:tcPr>
          <w:p w14:paraId="4416CDE2" w14:textId="6CCC0607" w:rsidR="00BC2892" w:rsidRPr="00BC2892" w:rsidRDefault="00BC2892" w:rsidP="004958D1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BC2892">
              <w:rPr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7088" w:type="dxa"/>
            <w:vAlign w:val="center"/>
          </w:tcPr>
          <w:p w14:paraId="39E5367C" w14:textId="77777777" w:rsidR="00BC2892" w:rsidRDefault="00BC2892" w:rsidP="004958D1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BC2892" w14:paraId="34407BC2" w14:textId="77777777" w:rsidTr="00BC2892">
        <w:trPr>
          <w:trHeight w:val="454"/>
        </w:trPr>
        <w:tc>
          <w:tcPr>
            <w:tcW w:w="2972" w:type="dxa"/>
            <w:vAlign w:val="center"/>
          </w:tcPr>
          <w:p w14:paraId="19138302" w14:textId="13FFAD65" w:rsidR="00BC2892" w:rsidRPr="00BC2892" w:rsidRDefault="00BC2892" w:rsidP="004958D1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BC2892">
              <w:rPr>
                <w:b/>
                <w:bCs/>
                <w:sz w:val="24"/>
                <w:szCs w:val="24"/>
              </w:rPr>
              <w:t>Tel - Home</w:t>
            </w:r>
          </w:p>
        </w:tc>
        <w:tc>
          <w:tcPr>
            <w:tcW w:w="7088" w:type="dxa"/>
            <w:vAlign w:val="center"/>
          </w:tcPr>
          <w:p w14:paraId="1C95A750" w14:textId="77777777" w:rsidR="00BC2892" w:rsidRDefault="00BC2892" w:rsidP="004958D1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BC2892" w14:paraId="2C76EE73" w14:textId="77777777" w:rsidTr="00BC2892">
        <w:trPr>
          <w:trHeight w:val="454"/>
        </w:trPr>
        <w:tc>
          <w:tcPr>
            <w:tcW w:w="2972" w:type="dxa"/>
            <w:vAlign w:val="center"/>
          </w:tcPr>
          <w:p w14:paraId="65CBF8BF" w14:textId="732B68F9" w:rsidR="00BC2892" w:rsidRPr="00BC2892" w:rsidRDefault="00BC2892" w:rsidP="004958D1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BC2892">
              <w:rPr>
                <w:b/>
                <w:bCs/>
                <w:sz w:val="24"/>
                <w:szCs w:val="24"/>
              </w:rPr>
              <w:t>Tel - Mobile</w:t>
            </w:r>
          </w:p>
        </w:tc>
        <w:tc>
          <w:tcPr>
            <w:tcW w:w="7088" w:type="dxa"/>
            <w:vAlign w:val="center"/>
          </w:tcPr>
          <w:p w14:paraId="5D1291F9" w14:textId="77777777" w:rsidR="00BC2892" w:rsidRDefault="00BC2892" w:rsidP="004958D1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35951AC8" w14:textId="77777777" w:rsidR="000E2401" w:rsidRDefault="000E2401" w:rsidP="004958D1">
      <w:pPr>
        <w:spacing w:after="0" w:line="240" w:lineRule="auto"/>
        <w:rPr>
          <w:sz w:val="24"/>
          <w:szCs w:val="24"/>
        </w:rPr>
      </w:pPr>
    </w:p>
    <w:p w14:paraId="14EF34A9" w14:textId="32F72A8F" w:rsidR="004E0831" w:rsidRPr="00D555A6" w:rsidRDefault="004E0831" w:rsidP="0056531E">
      <w:pPr>
        <w:spacing w:after="0"/>
      </w:pPr>
      <w:r w:rsidRPr="00D555A6">
        <w:t xml:space="preserve">I hereby apply for </w:t>
      </w:r>
      <w:r>
        <w:t xml:space="preserve">membership </w:t>
      </w:r>
      <w:r w:rsidR="0056531E">
        <w:t xml:space="preserve">of </w:t>
      </w:r>
      <w:r w:rsidRPr="00D555A6">
        <w:t>Glenlyon Upper Loddon Landcare</w:t>
      </w:r>
      <w:r w:rsidR="00B0687C">
        <w:t xml:space="preserve"> Group</w:t>
      </w:r>
      <w:r w:rsidRPr="00D555A6">
        <w:t xml:space="preserve"> </w:t>
      </w:r>
      <w:r w:rsidR="00035E2F">
        <w:t>(GULLG)</w:t>
      </w:r>
      <w:r w:rsidRPr="00D555A6">
        <w:t>.</w:t>
      </w:r>
    </w:p>
    <w:p w14:paraId="37C3E8EC" w14:textId="77777777" w:rsidR="004E0831" w:rsidRPr="00D555A6" w:rsidRDefault="004E0831" w:rsidP="004E0831">
      <w:pPr>
        <w:spacing w:after="0"/>
      </w:pPr>
    </w:p>
    <w:p w14:paraId="4A19C2F2" w14:textId="49D275E3" w:rsidR="000E2401" w:rsidRPr="009241CD" w:rsidRDefault="004E0831" w:rsidP="00C21F0C">
      <w:pPr>
        <w:tabs>
          <w:tab w:val="left" w:pos="1418"/>
        </w:tabs>
        <w:spacing w:after="240" w:line="240" w:lineRule="auto"/>
        <w:rPr>
          <w:sz w:val="24"/>
          <w:szCs w:val="24"/>
        </w:rPr>
      </w:pPr>
      <w:r w:rsidRPr="009241CD">
        <w:rPr>
          <w:sz w:val="24"/>
          <w:szCs w:val="24"/>
        </w:rPr>
        <w:t xml:space="preserve">SIGNED:   </w:t>
      </w:r>
      <w:r w:rsidR="00B52959" w:rsidRPr="009241CD">
        <w:rPr>
          <w:sz w:val="24"/>
          <w:szCs w:val="24"/>
        </w:rPr>
        <w:tab/>
        <w:t>_________________________________</w:t>
      </w:r>
      <w:r w:rsidR="00E121FC" w:rsidRPr="009241CD">
        <w:rPr>
          <w:sz w:val="24"/>
          <w:szCs w:val="24"/>
        </w:rPr>
        <w:t>Date</w:t>
      </w:r>
      <w:r w:rsidR="00B52959" w:rsidRPr="009241CD">
        <w:rPr>
          <w:sz w:val="24"/>
          <w:szCs w:val="24"/>
        </w:rPr>
        <w:tab/>
        <w:t>________/__________/</w:t>
      </w:r>
      <w:r w:rsidR="00C21F0C" w:rsidRPr="009241CD">
        <w:rPr>
          <w:sz w:val="24"/>
          <w:szCs w:val="24"/>
        </w:rPr>
        <w:t>________</w:t>
      </w:r>
    </w:p>
    <w:sectPr w:rsidR="000E2401" w:rsidRPr="009241CD" w:rsidSect="00B0687C">
      <w:headerReference w:type="default" r:id="rId8"/>
      <w:footerReference w:type="default" r:id="rId9"/>
      <w:pgSz w:w="11906" w:h="16838" w:code="9"/>
      <w:pgMar w:top="1985" w:right="851" w:bottom="567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5F546" w14:textId="77777777" w:rsidR="00722ACC" w:rsidRDefault="00722ACC" w:rsidP="000E2401">
      <w:pPr>
        <w:spacing w:after="0" w:line="240" w:lineRule="auto"/>
      </w:pPr>
      <w:r>
        <w:separator/>
      </w:r>
    </w:p>
  </w:endnote>
  <w:endnote w:type="continuationSeparator" w:id="0">
    <w:p w14:paraId="2BBD810A" w14:textId="77777777" w:rsidR="00722ACC" w:rsidRDefault="00722ACC" w:rsidP="000E24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A6672" w14:textId="77CA2CBB" w:rsidR="00B0687C" w:rsidRDefault="00B0687C" w:rsidP="00B0687C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5103"/>
        <w:tab w:val="right" w:pos="10204"/>
      </w:tabs>
    </w:pPr>
    <w:r>
      <w:t>Glenlyon Upper Loddon Landcare Group</w:t>
    </w:r>
    <w:r>
      <w:tab/>
    </w:r>
    <w:r>
      <w:tab/>
      <w:t>ABN 19 678 477 084</w:t>
    </w:r>
  </w:p>
  <w:p w14:paraId="33245553" w14:textId="1ADE9C12" w:rsidR="00B0687C" w:rsidRDefault="00B0687C" w:rsidP="00B0687C">
    <w:pPr>
      <w:pStyle w:val="Footer"/>
      <w:tabs>
        <w:tab w:val="clear" w:pos="4513"/>
        <w:tab w:val="clear" w:pos="9026"/>
        <w:tab w:val="center" w:pos="5103"/>
        <w:tab w:val="right" w:pos="10204"/>
      </w:tabs>
    </w:pPr>
    <w:r>
      <w:t>PO Box 471, Daylesford VIC 3460</w:t>
    </w:r>
    <w:r>
      <w:tab/>
    </w:r>
    <w:r>
      <w:tab/>
    </w:r>
    <w:hyperlink r:id="rId1" w:history="1">
      <w:r w:rsidRPr="00076D48">
        <w:rPr>
          <w:rStyle w:val="Hyperlink"/>
        </w:rPr>
        <w:t>www.glenlyonlandcare.org.au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F35AA" w14:textId="77777777" w:rsidR="00722ACC" w:rsidRDefault="00722ACC" w:rsidP="000E2401">
      <w:pPr>
        <w:spacing w:after="0" w:line="240" w:lineRule="auto"/>
      </w:pPr>
      <w:r>
        <w:separator/>
      </w:r>
    </w:p>
  </w:footnote>
  <w:footnote w:type="continuationSeparator" w:id="0">
    <w:p w14:paraId="00636A34" w14:textId="77777777" w:rsidR="00722ACC" w:rsidRDefault="00722ACC" w:rsidP="000E24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5E1CE" w14:textId="00FC081E" w:rsidR="000E2401" w:rsidRDefault="000E2401" w:rsidP="0056531E">
    <w:pPr>
      <w:pStyle w:val="Header"/>
      <w:jc w:val="center"/>
    </w:pPr>
    <w:r>
      <w:rPr>
        <w:b/>
        <w:noProof/>
        <w:sz w:val="32"/>
        <w:szCs w:val="32"/>
        <w:lang w:eastAsia="en-AU"/>
      </w:rPr>
      <w:drawing>
        <wp:anchor distT="0" distB="0" distL="114300" distR="114300" simplePos="0" relativeHeight="251658240" behindDoc="1" locked="0" layoutInCell="1" allowOverlap="1" wp14:anchorId="654563D2" wp14:editId="27333ABC">
          <wp:simplePos x="0" y="0"/>
          <wp:positionH relativeFrom="column">
            <wp:posOffset>635</wp:posOffset>
          </wp:positionH>
          <wp:positionV relativeFrom="paragraph">
            <wp:posOffset>-1905</wp:posOffset>
          </wp:positionV>
          <wp:extent cx="2095500" cy="857250"/>
          <wp:effectExtent l="0" t="0" r="0" b="0"/>
          <wp:wrapTight wrapText="bothSides">
            <wp:wrapPolygon edited="0">
              <wp:start x="0" y="0"/>
              <wp:lineTo x="0" y="21120"/>
              <wp:lineTo x="19833" y="21120"/>
              <wp:lineTo x="21404" y="16800"/>
              <wp:lineTo x="21404" y="0"/>
              <wp:lineTo x="0" y="0"/>
            </wp:wrapPolygon>
          </wp:wrapTight>
          <wp:docPr id="2" name="Picture 2" descr="Graphical user interfac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857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sz w:val="32"/>
        <w:szCs w:val="32"/>
      </w:rPr>
      <w:t xml:space="preserve">MEMBERSHIP </w:t>
    </w:r>
    <w:r w:rsidR="00E01346">
      <w:rPr>
        <w:b/>
        <w:sz w:val="32"/>
        <w:szCs w:val="32"/>
      </w:rPr>
      <w:t xml:space="preserve">APPLICATION </w:t>
    </w:r>
    <w:r>
      <w:rPr>
        <w:b/>
        <w:sz w:val="32"/>
        <w:szCs w:val="32"/>
      </w:rPr>
      <w:t>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1177C"/>
    <w:multiLevelType w:val="hybridMultilevel"/>
    <w:tmpl w:val="5B8EE6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001A02"/>
    <w:multiLevelType w:val="hybridMultilevel"/>
    <w:tmpl w:val="C60442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749035">
    <w:abstractNumId w:val="1"/>
  </w:num>
  <w:num w:numId="2" w16cid:durableId="13168833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yMDW0MLI0Nzc3NTdQ0lEKTi0uzszPAykwrQUA9PnBHSwAAAA="/>
  </w:docVars>
  <w:rsids>
    <w:rsidRoot w:val="004E0831"/>
    <w:rsid w:val="000232D4"/>
    <w:rsid w:val="00035E2F"/>
    <w:rsid w:val="000E2401"/>
    <w:rsid w:val="00117917"/>
    <w:rsid w:val="001D1808"/>
    <w:rsid w:val="00205D5E"/>
    <w:rsid w:val="00221199"/>
    <w:rsid w:val="002729CF"/>
    <w:rsid w:val="00343DB8"/>
    <w:rsid w:val="00370C74"/>
    <w:rsid w:val="003C21D2"/>
    <w:rsid w:val="003C36CD"/>
    <w:rsid w:val="00463FA7"/>
    <w:rsid w:val="004958D1"/>
    <w:rsid w:val="004E0831"/>
    <w:rsid w:val="004F13A0"/>
    <w:rsid w:val="004F4AC9"/>
    <w:rsid w:val="0056531E"/>
    <w:rsid w:val="005A407D"/>
    <w:rsid w:val="005A61B0"/>
    <w:rsid w:val="005D02A0"/>
    <w:rsid w:val="006151AA"/>
    <w:rsid w:val="00664362"/>
    <w:rsid w:val="006934BD"/>
    <w:rsid w:val="00722ACC"/>
    <w:rsid w:val="00753DEF"/>
    <w:rsid w:val="007916A3"/>
    <w:rsid w:val="007D1FF6"/>
    <w:rsid w:val="00805C7F"/>
    <w:rsid w:val="00834739"/>
    <w:rsid w:val="00854B9B"/>
    <w:rsid w:val="008B3B8C"/>
    <w:rsid w:val="009241CD"/>
    <w:rsid w:val="00A03D92"/>
    <w:rsid w:val="00AD0BD5"/>
    <w:rsid w:val="00B0687C"/>
    <w:rsid w:val="00B52959"/>
    <w:rsid w:val="00BC2892"/>
    <w:rsid w:val="00BF6FAC"/>
    <w:rsid w:val="00C21F0C"/>
    <w:rsid w:val="00CB3466"/>
    <w:rsid w:val="00D13399"/>
    <w:rsid w:val="00D820E5"/>
    <w:rsid w:val="00E01346"/>
    <w:rsid w:val="00E121FC"/>
    <w:rsid w:val="00E16FD3"/>
    <w:rsid w:val="00EA46CB"/>
    <w:rsid w:val="00EE4C03"/>
    <w:rsid w:val="00EE744C"/>
    <w:rsid w:val="00F65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5E0721"/>
  <w15:chartTrackingRefBased/>
  <w15:docId w15:val="{A5C6241A-D33D-4F42-8AB8-4FD4BDE07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83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E083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5D5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05D5E"/>
    <w:pPr>
      <w:ind w:left="720"/>
      <w:contextualSpacing/>
    </w:pPr>
  </w:style>
  <w:style w:type="table" w:styleId="TableGrid">
    <w:name w:val="Table Grid"/>
    <w:basedOn w:val="TableNormal"/>
    <w:uiPriority w:val="39"/>
    <w:rsid w:val="000E2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24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2401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E24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401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glenlyonlandcare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lenlyonlandcare.org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da Fleischer</dc:creator>
  <cp:keywords/>
  <dc:description/>
  <cp:lastModifiedBy>John Cottrell</cp:lastModifiedBy>
  <cp:revision>3</cp:revision>
  <dcterms:created xsi:type="dcterms:W3CDTF">2023-06-22T02:17:00Z</dcterms:created>
  <dcterms:modified xsi:type="dcterms:W3CDTF">2023-07-10T06:50:00Z</dcterms:modified>
</cp:coreProperties>
</file>